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ook w:val="04A0" w:firstRow="1" w:lastRow="0" w:firstColumn="1" w:lastColumn="0" w:noHBand="0" w:noVBand="1"/>
      </w:tblPr>
      <w:tblGrid>
        <w:gridCol w:w="2322"/>
        <w:gridCol w:w="2608"/>
        <w:gridCol w:w="3376"/>
      </w:tblGrid>
      <w:tr w:rsidR="008B66BF" w:rsidRPr="002F45F9" w14:paraId="2E11C6DA" w14:textId="77777777" w:rsidTr="004F358B">
        <w:trPr>
          <w:trHeight w:val="285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1302B" w14:textId="77777777" w:rsidR="008B66BF" w:rsidRPr="002F45F9" w:rsidRDefault="008B66BF" w:rsidP="008B66BF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able S1. The detailed information of the antibody</w:t>
            </w:r>
          </w:p>
        </w:tc>
      </w:tr>
      <w:tr w:rsidR="008B66BF" w:rsidRPr="002F45F9" w14:paraId="087D93FF" w14:textId="77777777" w:rsidTr="004F358B">
        <w:trPr>
          <w:trHeight w:val="285"/>
        </w:trPr>
        <w:tc>
          <w:tcPr>
            <w:tcW w:w="13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65BE1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tibody</w:t>
            </w:r>
          </w:p>
        </w:tc>
        <w:tc>
          <w:tcPr>
            <w:tcW w:w="1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FB9E7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tem number</w:t>
            </w:r>
          </w:p>
        </w:tc>
        <w:tc>
          <w:tcPr>
            <w:tcW w:w="20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BB3CE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nufacturers</w:t>
            </w:r>
          </w:p>
        </w:tc>
      </w:tr>
      <w:tr w:rsidR="008B66BF" w:rsidRPr="002F45F9" w14:paraId="12F1EDD1" w14:textId="77777777" w:rsidTr="004F358B">
        <w:trPr>
          <w:trHeight w:val="285"/>
        </w:trPr>
        <w:tc>
          <w:tcPr>
            <w:tcW w:w="13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4CEA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LDN8</w:t>
            </w:r>
          </w:p>
        </w:tc>
        <w:tc>
          <w:tcPr>
            <w:tcW w:w="157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9E74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211439</w:t>
            </w:r>
          </w:p>
        </w:tc>
        <w:tc>
          <w:tcPr>
            <w:tcW w:w="20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7BC4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  <w:tr w:rsidR="008B66BF" w:rsidRPr="002F45F9" w14:paraId="796FF416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15B5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imentin</w:t>
            </w:r>
          </w:p>
        </w:tc>
        <w:tc>
          <w:tcPr>
            <w:tcW w:w="1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B617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92547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7B6D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  <w:tr w:rsidR="008B66BF" w:rsidRPr="002F45F9" w14:paraId="370183AB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FAFC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β-actin</w:t>
            </w:r>
          </w:p>
        </w:tc>
        <w:tc>
          <w:tcPr>
            <w:tcW w:w="1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6D49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D2C10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D7E41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tech, USA</w:t>
            </w:r>
          </w:p>
        </w:tc>
      </w:tr>
      <w:tr w:rsidR="008B66BF" w:rsidRPr="002F45F9" w14:paraId="11F85498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FADB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-cadherin</w:t>
            </w:r>
          </w:p>
        </w:tc>
        <w:tc>
          <w:tcPr>
            <w:tcW w:w="1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8531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1416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7648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  <w:tr w:rsidR="008B66BF" w:rsidRPr="002F45F9" w14:paraId="7D9CF371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F3AE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-cadherin</w:t>
            </w:r>
          </w:p>
        </w:tc>
        <w:tc>
          <w:tcPr>
            <w:tcW w:w="1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4E59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18203</w:t>
            </w: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9B27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  <w:tr w:rsidR="008B66BF" w:rsidRPr="002F45F9" w14:paraId="68B8136E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32CF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KT</w:t>
            </w:r>
          </w:p>
        </w:tc>
        <w:tc>
          <w:tcPr>
            <w:tcW w:w="15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F34F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8805</w:t>
            </w:r>
          </w:p>
        </w:tc>
        <w:tc>
          <w:tcPr>
            <w:tcW w:w="20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FBD0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  <w:tr w:rsidR="008B66BF" w:rsidRPr="002F45F9" w14:paraId="3FBD3D4D" w14:textId="77777777" w:rsidTr="004F358B">
        <w:trPr>
          <w:trHeight w:val="285"/>
        </w:trPr>
        <w:tc>
          <w:tcPr>
            <w:tcW w:w="13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E5DFD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-AKT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8BCDB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38449</w:t>
            </w:r>
          </w:p>
        </w:tc>
        <w:tc>
          <w:tcPr>
            <w:tcW w:w="20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71E079" w14:textId="77777777" w:rsidR="008B66BF" w:rsidRPr="002F45F9" w:rsidRDefault="008B66BF" w:rsidP="004F358B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5F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bcam, USA</w:t>
            </w:r>
          </w:p>
        </w:tc>
      </w:tr>
    </w:tbl>
    <w:p w14:paraId="293F2751" w14:textId="0CDEF17E" w:rsidR="009A18DE" w:rsidRDefault="009A18DE"/>
    <w:p w14:paraId="5FE33774" w14:textId="2AD33E53" w:rsidR="008B66BF" w:rsidRDefault="008B66BF"/>
    <w:p w14:paraId="050AC02F" w14:textId="087B903D" w:rsidR="008B66BF" w:rsidRDefault="008B66BF"/>
    <w:p w14:paraId="07591A61" w14:textId="71C48CDF" w:rsidR="008B66BF" w:rsidRDefault="008B66BF">
      <w:pPr>
        <w:rPr>
          <w:rFonts w:hint="eastAsia"/>
        </w:rPr>
      </w:pPr>
      <w:r>
        <w:rPr>
          <w:noProof/>
        </w:rPr>
        <w:drawing>
          <wp:inline distT="0" distB="0" distL="0" distR="0" wp14:anchorId="2977E5E6" wp14:editId="418998AA">
            <wp:extent cx="5274310" cy="454660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462" cy="454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66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98030B" w14:textId="77777777" w:rsidR="00293EFF" w:rsidRDefault="00293EFF" w:rsidP="008B66BF">
      <w:r>
        <w:separator/>
      </w:r>
    </w:p>
  </w:endnote>
  <w:endnote w:type="continuationSeparator" w:id="0">
    <w:p w14:paraId="339A18E1" w14:textId="77777777" w:rsidR="00293EFF" w:rsidRDefault="00293EFF" w:rsidP="008B6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8EFAE" w14:textId="77777777" w:rsidR="00293EFF" w:rsidRDefault="00293EFF" w:rsidP="008B66BF">
      <w:r>
        <w:separator/>
      </w:r>
    </w:p>
  </w:footnote>
  <w:footnote w:type="continuationSeparator" w:id="0">
    <w:p w14:paraId="30A19D65" w14:textId="77777777" w:rsidR="00293EFF" w:rsidRDefault="00293EFF" w:rsidP="008B66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tLA0AbJMzc0NLZR0lIJTi4sz8/NACgxrAUmMjtMsAAAA"/>
  </w:docVars>
  <w:rsids>
    <w:rsidRoot w:val="00D3444C"/>
    <w:rsid w:val="00293EFF"/>
    <w:rsid w:val="008B66BF"/>
    <w:rsid w:val="009A18DE"/>
    <w:rsid w:val="00D3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9DDCE"/>
  <w15:chartTrackingRefBased/>
  <w15:docId w15:val="{C992E550-E983-428B-A3AC-0598A72AA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66B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66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66B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66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66B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振鹏</dc:creator>
  <cp:keywords/>
  <dc:description/>
  <cp:lastModifiedBy>振鹏</cp:lastModifiedBy>
  <cp:revision>2</cp:revision>
  <dcterms:created xsi:type="dcterms:W3CDTF">2020-08-05T16:35:00Z</dcterms:created>
  <dcterms:modified xsi:type="dcterms:W3CDTF">2020-08-05T16:36:00Z</dcterms:modified>
</cp:coreProperties>
</file>